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D782FE" w:rsidR="0000007A" w:rsidRPr="00DE7D30" w:rsidRDefault="00B816F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8A3275">
                <w:rPr>
                  <w:rStyle w:val="Hyperlink"/>
                  <w:rFonts w:ascii="Arial" w:hAnsi="Arial" w:cs="Arial"/>
                </w:rPr>
                <w:t>Current Approaches in Engineering Research and 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72AA3D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816F4">
              <w:rPr>
                <w:rFonts w:ascii="Arial" w:hAnsi="Arial" w:cs="Arial"/>
                <w:b/>
                <w:bCs/>
                <w:szCs w:val="28"/>
                <w:lang w:val="en-GB"/>
              </w:rPr>
              <w:t>167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4669AB" w:rsidR="0000007A" w:rsidRPr="00DE7D30" w:rsidRDefault="00B816F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816F4">
              <w:rPr>
                <w:rFonts w:ascii="Arial" w:hAnsi="Arial" w:cs="Arial"/>
                <w:b/>
                <w:szCs w:val="28"/>
                <w:lang w:val="en-GB"/>
              </w:rPr>
              <w:t>BIM and Cloud Computing: Assessing the Readiness of Architectural Firms for a Hybrid Work Model in the Post COVID Er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76D7534" w:rsidR="00CF0BBB" w:rsidRPr="00DE7D30" w:rsidRDefault="00B816F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6.4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FE763F8" w14:textId="77777777" w:rsidR="00B816F4" w:rsidRDefault="00B816F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816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merican Journal of Civil Engineering and Architecture, 2022, Vol. 10, No. 4, 169-173</w:t>
                  </w:r>
                </w:p>
                <w:p w14:paraId="09AAD0E1" w14:textId="77777777" w:rsidR="00B816F4" w:rsidRDefault="00B816F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A02590F" w:rsidR="00E03C32" w:rsidRDefault="00B816F4" w:rsidP="00B816F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816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12691/ajcea-10-4-2</w:t>
                  </w:r>
                </w:p>
                <w:p w14:paraId="392ABD56" w14:textId="77777777" w:rsidR="00B816F4" w:rsidRPr="007B54A4" w:rsidRDefault="00B816F4" w:rsidP="00B816F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28460B" w14:textId="77777777" w:rsidR="008B288A" w:rsidRPr="0000007A" w:rsidRDefault="008B288A" w:rsidP="0099583E">
      <w:r>
        <w:separator/>
      </w:r>
    </w:p>
  </w:endnote>
  <w:endnote w:type="continuationSeparator" w:id="0">
    <w:p w14:paraId="1EA04502" w14:textId="77777777" w:rsidR="008B288A" w:rsidRPr="0000007A" w:rsidRDefault="008B288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86DFF" w14:textId="77777777" w:rsidR="008B288A" w:rsidRPr="0000007A" w:rsidRDefault="008B288A" w:rsidP="0099583E">
      <w:r>
        <w:separator/>
      </w:r>
    </w:p>
  </w:footnote>
  <w:footnote w:type="continuationSeparator" w:id="0">
    <w:p w14:paraId="6C23E393" w14:textId="77777777" w:rsidR="008B288A" w:rsidRPr="0000007A" w:rsidRDefault="008B288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138C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B288A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16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approache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6:09:00Z</dcterms:modified>
</cp:coreProperties>
</file>